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76C" w:rsidRDefault="0073776C" w:rsidP="0073776C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bookmarkStart w:id="0" w:name="_GoBack"/>
      <w:bookmarkEnd w:id="0"/>
    </w:p>
    <w:p w:rsidR="00901E9A" w:rsidRDefault="0073776C" w:rsidP="00534903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>م اطلاعات اولیه متقاضیان دوره سرباز نخبگی(طرح تحقیقاتی جایگزین خدمت سربازی)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45"/>
        <w:gridCol w:w="4372"/>
      </w:tblGrid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نخبگی / تاریخ احراز نخبگی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</w:tr>
      <w:tr w:rsidR="00CB348C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CB348C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و </w:t>
            </w:r>
            <w:r w:rsidR="00956276">
              <w:rPr>
                <w:rFonts w:cs="B Roya" w:hint="cs"/>
                <w:rtl/>
                <w:lang w:bidi="fa-IR"/>
              </w:rPr>
              <w:t>ت</w:t>
            </w:r>
            <w:r>
              <w:rPr>
                <w:rFonts w:cs="B Roya" w:hint="cs"/>
                <w:rtl/>
                <w:lang w:bidi="fa-IR"/>
              </w:rPr>
              <w:t xml:space="preserve">لفن همراه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78"/>
        <w:gridCol w:w="1711"/>
        <w:gridCol w:w="1370"/>
        <w:gridCol w:w="1658"/>
      </w:tblGrid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241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843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1767"/>
        <w:gridCol w:w="1355"/>
        <w:gridCol w:w="1670"/>
      </w:tblGrid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2339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843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7"/>
        <w:gridCol w:w="1237"/>
        <w:gridCol w:w="1133"/>
        <w:gridCol w:w="1134"/>
        <w:gridCol w:w="946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DA6D0E">
        <w:rPr>
          <w:rFonts w:cs="B Roya" w:hint="cs"/>
          <w:rtl/>
          <w:lang w:bidi="fa-IR"/>
        </w:rPr>
        <w:t xml:space="preserve"> (در صورتی که مقاله </w:t>
      </w:r>
      <w:r w:rsidR="00DA6D0E">
        <w:rPr>
          <w:rFonts w:cs="B Roya"/>
          <w:lang w:bidi="fa-IR"/>
        </w:rPr>
        <w:t>submit</w:t>
      </w:r>
      <w:r w:rsidR="00DA6D0E">
        <w:rPr>
          <w:rFonts w:cs="B Roya" w:hint="cs"/>
          <w:rtl/>
          <w:lang w:bidi="fa-IR"/>
        </w:rPr>
        <w:t xml:space="preserve"> شده ولی هنوز منتشر نشده نیز توضیح دهید)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5217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FD5217" w:rsidRDefault="00E70A6C" w:rsidP="00E70A6C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لطفا مشخصات مقاله را مشابه منبع‌نویسی به شکل زیر ارایه دهید:</w:t>
            </w:r>
          </w:p>
          <w:p w:rsidR="00E70A6C" w:rsidRPr="00FD5217" w:rsidRDefault="00E70A6C" w:rsidP="00E70A6C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cs="B Roya"/>
                <w:sz w:val="22"/>
                <w:szCs w:val="22"/>
                <w:rtl/>
                <w:lang w:bidi="fa-IR"/>
              </w:rPr>
            </w:pP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Author</w:t>
            </w:r>
            <w:r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(Second name, first name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)</w:t>
            </w:r>
            <w:r w:rsidRPr="00E70A6C">
              <w:rPr>
                <w:rFonts w:asciiTheme="minorHAnsi" w:hAnsiTheme="minorHAnsi"/>
              </w:rPr>
              <w:t>,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Article title, Date, Journal title</w:t>
            </w:r>
            <w:r w:rsidRPr="00E70A6C">
              <w:rPr>
                <w:rFonts w:asciiTheme="minorHAnsi" w:hAnsiTheme="minorHAnsi"/>
              </w:rPr>
              <w:t>,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Volume (Issue): Page numbers</w:t>
            </w:r>
            <w:r w:rsidRPr="00E70A6C">
              <w:rPr>
                <w:rFonts w:asciiTheme="minorHAnsi" w:hAnsiTheme="minorHAnsi"/>
              </w:rPr>
              <w:t>. D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OI/URL</w:t>
            </w:r>
            <w:r w:rsidRPr="00E70A6C">
              <w:rPr>
                <w:rFonts w:asciiTheme="minorHAnsi" w:hAnsiTheme="minorHAnsi" w:cs="Arial"/>
                <w:color w:val="333333"/>
              </w:rPr>
              <w:t> </w:t>
            </w:r>
          </w:p>
        </w:tc>
      </w:tr>
      <w:tr w:rsidR="00FD5217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FD5217" w:rsidRDefault="00FD5217" w:rsidP="00DA6D0E">
            <w:pPr>
              <w:rPr>
                <w:rFonts w:cs="B Roya"/>
                <w:rtl/>
                <w:lang w:bidi="fa-IR"/>
              </w:rPr>
            </w:pPr>
          </w:p>
          <w:p w:rsidR="00DA6D0E" w:rsidRDefault="00DA6D0E" w:rsidP="00DA6D0E">
            <w:pPr>
              <w:rPr>
                <w:rFonts w:cs="B Roya"/>
                <w:lang w:bidi="fa-IR"/>
              </w:rPr>
            </w:pPr>
          </w:p>
          <w:p w:rsidR="00D05814" w:rsidRPr="00FD5217" w:rsidRDefault="00D05814" w:rsidP="00D05814">
            <w:pPr>
              <w:rPr>
                <w:rFonts w:cs="B Roya"/>
                <w:rtl/>
                <w:lang w:bidi="fa-IR"/>
              </w:rPr>
            </w:pPr>
          </w:p>
        </w:tc>
      </w:tr>
      <w:tr w:rsidR="00875EE0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875EE0" w:rsidRDefault="00875EE0" w:rsidP="00DA6D0E">
            <w:pPr>
              <w:rPr>
                <w:rFonts w:cs="B Roya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545B" w:rsidRDefault="0098545B" w:rsidP="0073776C">
      <w:pPr>
        <w:spacing w:after="0" w:line="240" w:lineRule="auto"/>
      </w:pPr>
      <w:r>
        <w:separator/>
      </w:r>
    </w:p>
  </w:endnote>
  <w:endnote w:type="continuationSeparator" w:id="0">
    <w:p w:rsidR="0098545B" w:rsidRDefault="0098545B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6C2095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545B" w:rsidRDefault="0098545B" w:rsidP="0073776C">
      <w:pPr>
        <w:spacing w:after="0" w:line="240" w:lineRule="auto"/>
      </w:pPr>
      <w:r>
        <w:separator/>
      </w:r>
    </w:p>
  </w:footnote>
  <w:footnote w:type="continuationSeparator" w:id="0">
    <w:p w:rsidR="0098545B" w:rsidRDefault="0098545B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76C" w:rsidRPr="00534903" w:rsidRDefault="00534903" w:rsidP="00534903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>معاونت تحقیقات و فناوری دانشگاه علوم پزشکی شیراز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D78CC"/>
    <w:rsid w:val="00117656"/>
    <w:rsid w:val="001670D1"/>
    <w:rsid w:val="00191444"/>
    <w:rsid w:val="002B6C61"/>
    <w:rsid w:val="002F1089"/>
    <w:rsid w:val="003D7914"/>
    <w:rsid w:val="00534903"/>
    <w:rsid w:val="00555BAD"/>
    <w:rsid w:val="00580278"/>
    <w:rsid w:val="005E60D2"/>
    <w:rsid w:val="006C2095"/>
    <w:rsid w:val="00703A6F"/>
    <w:rsid w:val="007119DC"/>
    <w:rsid w:val="0073776C"/>
    <w:rsid w:val="00861AC7"/>
    <w:rsid w:val="00875EE0"/>
    <w:rsid w:val="008B4517"/>
    <w:rsid w:val="00901E9A"/>
    <w:rsid w:val="00925013"/>
    <w:rsid w:val="00956276"/>
    <w:rsid w:val="0098545B"/>
    <w:rsid w:val="00985E69"/>
    <w:rsid w:val="00B73300"/>
    <w:rsid w:val="00C03AA1"/>
    <w:rsid w:val="00CB348C"/>
    <w:rsid w:val="00D05814"/>
    <w:rsid w:val="00D82643"/>
    <w:rsid w:val="00DA6D0E"/>
    <w:rsid w:val="00E70A6C"/>
    <w:rsid w:val="00F02C0D"/>
    <w:rsid w:val="00FD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4A0D76-35C0-4B52-AC5C-38A53DB9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Misagh</cp:lastModifiedBy>
  <cp:revision>2</cp:revision>
  <dcterms:created xsi:type="dcterms:W3CDTF">2023-05-23T09:17:00Z</dcterms:created>
  <dcterms:modified xsi:type="dcterms:W3CDTF">2023-05-23T09:17:00Z</dcterms:modified>
</cp:coreProperties>
</file>